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6CF3" w14:textId="5F93EAE2" w:rsidR="00157AE1" w:rsidRDefault="00EC1F04" w:rsidP="00157AE1">
      <w:pPr>
        <w:pStyle w:val="Title"/>
      </w:pPr>
      <w:bookmarkStart w:id="0" w:name="_GoBack"/>
      <w:bookmarkEnd w:id="0"/>
      <w:r>
        <w:t>Words to numbers</w:t>
      </w:r>
    </w:p>
    <w:p w14:paraId="53132791" w14:textId="1B5616A2" w:rsidR="00EC1F04" w:rsidRDefault="00EC1F04" w:rsidP="00EC1F04">
      <w:pPr>
        <w:rPr>
          <w:lang w:eastAsia="zh-CN"/>
        </w:rPr>
      </w:pPr>
      <w:r>
        <w:rPr>
          <w:lang w:eastAsia="zh-CN"/>
        </w:rPr>
        <w:t xml:space="preserve">Use the word cards below to complete the following challenges. In each case you will need to </w:t>
      </w:r>
      <w:r w:rsidR="000D5CEF">
        <w:rPr>
          <w:lang w:eastAsia="zh-CN"/>
        </w:rPr>
        <w:t xml:space="preserve">cut out the set of words, arrange them and </w:t>
      </w:r>
      <w:r>
        <w:rPr>
          <w:lang w:eastAsia="zh-CN"/>
        </w:rPr>
        <w:t xml:space="preserve">record your thinking by writing the words in numbers. You may like to use the place value table to support you with this task. </w:t>
      </w:r>
    </w:p>
    <w:p w14:paraId="6F5131DD" w14:textId="5F111516" w:rsidR="00EC1F04" w:rsidRDefault="00EC1F04" w:rsidP="00EC1F04">
      <w:pPr>
        <w:pStyle w:val="Heading2"/>
      </w:pPr>
      <w:r>
        <w:t>Challenges</w:t>
      </w:r>
    </w:p>
    <w:p w14:paraId="46DD88DD" w14:textId="32C36490" w:rsidR="00EC1F04" w:rsidRDefault="00EC1F04" w:rsidP="00EC1F04">
      <w:pPr>
        <w:pStyle w:val="ListNumber"/>
        <w:rPr>
          <w:lang w:eastAsia="zh-CN"/>
        </w:rPr>
      </w:pPr>
      <w:r>
        <w:t>Form any number</w:t>
      </w:r>
    </w:p>
    <w:p w14:paraId="36E07728" w14:textId="79AC763E" w:rsidR="00EC1F04" w:rsidRDefault="00EC1F04" w:rsidP="00EC1F04">
      <w:pPr>
        <w:pStyle w:val="ListNumber"/>
        <w:rPr>
          <w:lang w:eastAsia="zh-CN"/>
        </w:rPr>
      </w:pPr>
      <w:r>
        <w:rPr>
          <w:lang w:eastAsia="zh-CN"/>
        </w:rPr>
        <w:t>Form the largest number</w:t>
      </w:r>
    </w:p>
    <w:p w14:paraId="684127F9" w14:textId="1A7C44CB" w:rsidR="00EC1F04" w:rsidRDefault="00EC1F04" w:rsidP="00EC1F04">
      <w:pPr>
        <w:pStyle w:val="ListNumber"/>
        <w:rPr>
          <w:lang w:eastAsia="zh-CN"/>
        </w:rPr>
      </w:pPr>
      <w:r>
        <w:rPr>
          <w:lang w:eastAsia="zh-CN"/>
        </w:rPr>
        <w:t>Form the second largest number</w:t>
      </w:r>
    </w:p>
    <w:p w14:paraId="2C67EB0D" w14:textId="7D0B7484" w:rsidR="00EC1F04" w:rsidRDefault="00EC1F04" w:rsidP="00EC1F04">
      <w:pPr>
        <w:pStyle w:val="ListNumber"/>
        <w:rPr>
          <w:lang w:eastAsia="zh-CN"/>
        </w:rPr>
      </w:pPr>
      <w:r>
        <w:rPr>
          <w:lang w:eastAsia="zh-CN"/>
        </w:rPr>
        <w:t>Form the smallest number</w:t>
      </w:r>
    </w:p>
    <w:p w14:paraId="3B81F8BE" w14:textId="0FD26AA5" w:rsidR="00EC1F04" w:rsidRDefault="00EC1F04" w:rsidP="00EC1F04">
      <w:pPr>
        <w:pStyle w:val="ListNumber"/>
        <w:rPr>
          <w:lang w:eastAsia="zh-CN"/>
        </w:rPr>
      </w:pPr>
      <w:r>
        <w:rPr>
          <w:lang w:eastAsia="zh-CN"/>
        </w:rPr>
        <w:t>Form as many numbers as possible, ordering them from smallest to largest</w:t>
      </w:r>
    </w:p>
    <w:p w14:paraId="1651FB8F" w14:textId="0B854E13" w:rsidR="00EC1F04" w:rsidRDefault="00EC1F04" w:rsidP="00EC1F04">
      <w:pPr>
        <w:pStyle w:val="ListBullet"/>
        <w:numPr>
          <w:ilvl w:val="0"/>
          <w:numId w:val="0"/>
        </w:numPr>
        <w:rPr>
          <w:lang w:eastAsia="zh-CN"/>
        </w:rPr>
      </w:pPr>
    </w:p>
    <w:p w14:paraId="1410E587" w14:textId="4CE48FA7" w:rsidR="00EC1F04" w:rsidRDefault="000D5CEF" w:rsidP="00EC1F04">
      <w:pPr>
        <w:pStyle w:val="Heading3"/>
      </w:pPr>
      <w:r>
        <w:t>Set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3196"/>
        <w:gridCol w:w="3196"/>
      </w:tblGrid>
      <w:tr w:rsidR="00EC1F04" w14:paraId="28879512" w14:textId="77777777" w:rsidTr="00EC1F04">
        <w:trPr>
          <w:trHeight w:val="1038"/>
        </w:trPr>
        <w:tc>
          <w:tcPr>
            <w:tcW w:w="3196" w:type="dxa"/>
            <w:vAlign w:val="center"/>
          </w:tcPr>
          <w:p w14:paraId="5FE0F7FD" w14:textId="4298BFD6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wo</w:t>
            </w:r>
          </w:p>
        </w:tc>
        <w:tc>
          <w:tcPr>
            <w:tcW w:w="3196" w:type="dxa"/>
            <w:vAlign w:val="center"/>
          </w:tcPr>
          <w:p w14:paraId="54968CD6" w14:textId="52C7BA1D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five</w:t>
            </w:r>
          </w:p>
        </w:tc>
        <w:tc>
          <w:tcPr>
            <w:tcW w:w="3196" w:type="dxa"/>
            <w:vAlign w:val="center"/>
          </w:tcPr>
          <w:p w14:paraId="2EA5C51C" w14:textId="670B5D64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housand</w:t>
            </w:r>
          </w:p>
        </w:tc>
      </w:tr>
      <w:tr w:rsidR="00EC1F04" w14:paraId="728165E7" w14:textId="77777777" w:rsidTr="000D5CEF">
        <w:trPr>
          <w:trHeight w:val="1068"/>
        </w:trPr>
        <w:tc>
          <w:tcPr>
            <w:tcW w:w="3196" w:type="dxa"/>
            <w:vAlign w:val="center"/>
          </w:tcPr>
          <w:p w14:paraId="746E9B78" w14:textId="2F84DC6C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seven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524F32D1" w14:textId="0F824C6A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forty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435D6F3E" w14:textId="30437930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and</w:t>
            </w:r>
          </w:p>
        </w:tc>
      </w:tr>
      <w:tr w:rsidR="00EC1F04" w14:paraId="6B0F9189" w14:textId="77777777" w:rsidTr="000D5CEF">
        <w:trPr>
          <w:trHeight w:val="1038"/>
        </w:trPr>
        <w:tc>
          <w:tcPr>
            <w:tcW w:w="3196" w:type="dxa"/>
            <w:tcBorders>
              <w:right w:val="single" w:sz="4" w:space="0" w:color="auto"/>
            </w:tcBorders>
            <w:vAlign w:val="center"/>
          </w:tcPr>
          <w:p w14:paraId="692F3A96" w14:textId="0F2B0764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hundred</w:t>
            </w:r>
          </w:p>
        </w:tc>
        <w:tc>
          <w:tcPr>
            <w:tcW w:w="31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3E78D71" w14:textId="77777777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</w:p>
        </w:tc>
        <w:tc>
          <w:tcPr>
            <w:tcW w:w="31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2A190A" w14:textId="77777777" w:rsidR="00EC1F04" w:rsidRPr="00EC1F04" w:rsidRDefault="00EC1F04" w:rsidP="00EC1F04">
            <w:pPr>
              <w:jc w:val="center"/>
              <w:rPr>
                <w:sz w:val="32"/>
                <w:szCs w:val="32"/>
                <w:lang w:eastAsia="zh-CN"/>
              </w:rPr>
            </w:pPr>
          </w:p>
        </w:tc>
      </w:tr>
    </w:tbl>
    <w:p w14:paraId="329A471B" w14:textId="77777777" w:rsidR="00EC1F04" w:rsidRDefault="00EC1F04" w:rsidP="00EC1F04">
      <w:pPr>
        <w:pStyle w:val="Heading3"/>
      </w:pPr>
    </w:p>
    <w:p w14:paraId="0B52734F" w14:textId="77777777" w:rsidR="00EC1F04" w:rsidRDefault="00EC1F04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4BDCE706" w14:textId="2B337443" w:rsidR="00EC1F04" w:rsidRDefault="000D5CEF" w:rsidP="00EC1F04">
      <w:pPr>
        <w:pStyle w:val="Heading3"/>
      </w:pPr>
      <w:r>
        <w:lastRenderedPageBreak/>
        <w:t xml:space="preserve">Set </w:t>
      </w:r>
      <w:r w:rsidR="00EC1F04">
        <w:t>2</w:t>
      </w:r>
    </w:p>
    <w:p w14:paraId="02C26E48" w14:textId="2A699D48" w:rsidR="00EC1F04" w:rsidRDefault="00EC1F04" w:rsidP="00EC1F04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3196"/>
        <w:gridCol w:w="3196"/>
      </w:tblGrid>
      <w:tr w:rsidR="000D5CEF" w14:paraId="0A15E51B" w14:textId="77777777" w:rsidTr="008E5A7C">
        <w:trPr>
          <w:trHeight w:val="1038"/>
        </w:trPr>
        <w:tc>
          <w:tcPr>
            <w:tcW w:w="3196" w:type="dxa"/>
            <w:vAlign w:val="center"/>
          </w:tcPr>
          <w:p w14:paraId="5BF5D767" w14:textId="7313CC15" w:rsidR="000D5CEF" w:rsidRPr="00EC1F04" w:rsidRDefault="000D5CEF" w:rsidP="000D5CEF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wenty</w:t>
            </w:r>
          </w:p>
        </w:tc>
        <w:tc>
          <w:tcPr>
            <w:tcW w:w="3196" w:type="dxa"/>
            <w:vAlign w:val="center"/>
          </w:tcPr>
          <w:p w14:paraId="0155629D" w14:textId="7F1D17D0" w:rsidR="000D5CEF" w:rsidRPr="00EC1F04" w:rsidRDefault="000D5CEF" w:rsidP="000D5CEF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one</w:t>
            </w:r>
          </w:p>
        </w:tc>
        <w:tc>
          <w:tcPr>
            <w:tcW w:w="3196" w:type="dxa"/>
            <w:vAlign w:val="center"/>
          </w:tcPr>
          <w:p w14:paraId="43B4CC7E" w14:textId="79220241" w:rsidR="000D5CEF" w:rsidRPr="00EC1F04" w:rsidRDefault="000D5CEF" w:rsidP="000D5CEF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housand</w:t>
            </w:r>
          </w:p>
        </w:tc>
      </w:tr>
      <w:tr w:rsidR="000D5CEF" w14:paraId="41BCDE51" w14:textId="77777777" w:rsidTr="000D5CEF">
        <w:trPr>
          <w:trHeight w:val="1068"/>
        </w:trPr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0502E7E5" w14:textId="07E0FC4B" w:rsidR="000D5CEF" w:rsidRPr="00EC1F04" w:rsidRDefault="000D5CEF" w:rsidP="000D5CEF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hree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5B8700AD" w14:textId="4FF5A251" w:rsidR="000D5CEF" w:rsidRPr="00EC1F04" w:rsidRDefault="000D5CEF" w:rsidP="000D5CEF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hundred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6531C76F" w14:textId="26A80375" w:rsidR="000D5CEF" w:rsidRPr="00EC1F04" w:rsidRDefault="000D5CEF" w:rsidP="000D5CEF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and</w:t>
            </w:r>
          </w:p>
        </w:tc>
      </w:tr>
      <w:tr w:rsidR="000D5CEF" w14:paraId="29F8C302" w14:textId="77777777" w:rsidTr="008E5A7C">
        <w:trPr>
          <w:trHeight w:val="1038"/>
        </w:trPr>
        <w:tc>
          <w:tcPr>
            <w:tcW w:w="3196" w:type="dxa"/>
            <w:tcBorders>
              <w:right w:val="single" w:sz="4" w:space="0" w:color="auto"/>
            </w:tcBorders>
            <w:vAlign w:val="center"/>
          </w:tcPr>
          <w:p w14:paraId="05A99FF9" w14:textId="2FA748FE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wo</w:t>
            </w:r>
          </w:p>
        </w:tc>
        <w:tc>
          <w:tcPr>
            <w:tcW w:w="31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76ABF10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</w:p>
        </w:tc>
        <w:tc>
          <w:tcPr>
            <w:tcW w:w="31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30BE14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</w:p>
        </w:tc>
      </w:tr>
    </w:tbl>
    <w:p w14:paraId="2439081A" w14:textId="77777777" w:rsidR="000D5CEF" w:rsidRPr="000D5CEF" w:rsidRDefault="000D5CEF" w:rsidP="000D5CEF"/>
    <w:p w14:paraId="0CF2B4D4" w14:textId="26FBC81F" w:rsidR="000D5CEF" w:rsidRDefault="000D5CEF" w:rsidP="000D5CEF">
      <w:pPr>
        <w:pStyle w:val="Heading3"/>
      </w:pPr>
      <w:r>
        <w:t>Set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3196"/>
        <w:gridCol w:w="3196"/>
      </w:tblGrid>
      <w:tr w:rsidR="000D5CEF" w14:paraId="44D5862C" w14:textId="77777777" w:rsidTr="008E5A7C">
        <w:trPr>
          <w:trHeight w:val="1038"/>
        </w:trPr>
        <w:tc>
          <w:tcPr>
            <w:tcW w:w="3196" w:type="dxa"/>
            <w:vAlign w:val="center"/>
          </w:tcPr>
          <w:p w14:paraId="560FCF3A" w14:textId="22B65935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six</w:t>
            </w:r>
          </w:p>
        </w:tc>
        <w:tc>
          <w:tcPr>
            <w:tcW w:w="3196" w:type="dxa"/>
            <w:vAlign w:val="center"/>
          </w:tcPr>
          <w:p w14:paraId="378DD656" w14:textId="00DD97EC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eight</w:t>
            </w:r>
          </w:p>
        </w:tc>
        <w:tc>
          <w:tcPr>
            <w:tcW w:w="3196" w:type="dxa"/>
            <w:vAlign w:val="center"/>
          </w:tcPr>
          <w:p w14:paraId="57647B28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housand</w:t>
            </w:r>
          </w:p>
        </w:tc>
      </w:tr>
      <w:tr w:rsidR="000D5CEF" w14:paraId="5571965A" w14:textId="77777777" w:rsidTr="008E5A7C">
        <w:trPr>
          <w:trHeight w:val="1068"/>
        </w:trPr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4E891B41" w14:textId="687BB8AA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sixty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7CE75B36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hundred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52A31536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and</w:t>
            </w:r>
          </w:p>
        </w:tc>
      </w:tr>
      <w:tr w:rsidR="000D5CEF" w14:paraId="6DC5BDDE" w14:textId="77777777" w:rsidTr="008E5A7C">
        <w:trPr>
          <w:trHeight w:val="1038"/>
        </w:trPr>
        <w:tc>
          <w:tcPr>
            <w:tcW w:w="3196" w:type="dxa"/>
            <w:tcBorders>
              <w:right w:val="single" w:sz="4" w:space="0" w:color="auto"/>
            </w:tcBorders>
            <w:vAlign w:val="center"/>
          </w:tcPr>
          <w:p w14:paraId="01A1DD74" w14:textId="7F2F5BB6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five</w:t>
            </w:r>
          </w:p>
        </w:tc>
        <w:tc>
          <w:tcPr>
            <w:tcW w:w="31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9B96E0D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</w:p>
        </w:tc>
        <w:tc>
          <w:tcPr>
            <w:tcW w:w="31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BFCA6F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</w:p>
        </w:tc>
      </w:tr>
    </w:tbl>
    <w:p w14:paraId="679C83C0" w14:textId="77777777" w:rsidR="000D5CEF" w:rsidRPr="000D5CEF" w:rsidRDefault="000D5CEF" w:rsidP="000D5CEF"/>
    <w:p w14:paraId="7A7755FB" w14:textId="2966E1A3" w:rsidR="000D5CEF" w:rsidRDefault="000D5CEF" w:rsidP="000D5CEF">
      <w:pPr>
        <w:pStyle w:val="Heading3"/>
      </w:pPr>
      <w:r>
        <w:t>Set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3196"/>
        <w:gridCol w:w="3196"/>
      </w:tblGrid>
      <w:tr w:rsidR="000D5CEF" w14:paraId="20858A7A" w14:textId="77777777" w:rsidTr="008E5A7C">
        <w:trPr>
          <w:trHeight w:val="1038"/>
        </w:trPr>
        <w:tc>
          <w:tcPr>
            <w:tcW w:w="3196" w:type="dxa"/>
            <w:vAlign w:val="center"/>
          </w:tcPr>
          <w:p w14:paraId="4F2A7A57" w14:textId="0A367FCD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one</w:t>
            </w:r>
          </w:p>
        </w:tc>
        <w:tc>
          <w:tcPr>
            <w:tcW w:w="3196" w:type="dxa"/>
            <w:vAlign w:val="center"/>
          </w:tcPr>
          <w:p w14:paraId="2BA434B2" w14:textId="2399B9F3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hundred</w:t>
            </w:r>
          </w:p>
        </w:tc>
        <w:tc>
          <w:tcPr>
            <w:tcW w:w="3196" w:type="dxa"/>
            <w:vAlign w:val="center"/>
          </w:tcPr>
          <w:p w14:paraId="55866961" w14:textId="77777777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thousand</w:t>
            </w:r>
          </w:p>
        </w:tc>
      </w:tr>
      <w:tr w:rsidR="000D5CEF" w14:paraId="27B35ED6" w14:textId="77777777" w:rsidTr="008E5A7C">
        <w:trPr>
          <w:trHeight w:val="1068"/>
        </w:trPr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3E1E34CD" w14:textId="54841040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fifty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27DC6514" w14:textId="4B598695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and</w:t>
            </w:r>
          </w:p>
        </w:tc>
        <w:tc>
          <w:tcPr>
            <w:tcW w:w="3196" w:type="dxa"/>
            <w:tcBorders>
              <w:bottom w:val="single" w:sz="4" w:space="0" w:color="auto"/>
            </w:tcBorders>
            <w:vAlign w:val="center"/>
          </w:tcPr>
          <w:p w14:paraId="4D1E8A7B" w14:textId="54375451" w:rsidR="000D5CEF" w:rsidRPr="00EC1F04" w:rsidRDefault="000D5CEF" w:rsidP="008E5A7C">
            <w:pPr>
              <w:jc w:val="center"/>
              <w:rPr>
                <w:sz w:val="32"/>
                <w:szCs w:val="32"/>
                <w:lang w:eastAsia="zh-CN"/>
              </w:rPr>
            </w:pPr>
            <w:r>
              <w:rPr>
                <w:sz w:val="32"/>
                <w:szCs w:val="32"/>
                <w:lang w:eastAsia="zh-CN"/>
              </w:rPr>
              <w:t>five</w:t>
            </w:r>
          </w:p>
        </w:tc>
      </w:tr>
    </w:tbl>
    <w:p w14:paraId="48A6D045" w14:textId="3F9E8BD9" w:rsidR="000D5CEF" w:rsidRDefault="000D5CEF" w:rsidP="00EC1F04">
      <w:pPr>
        <w:rPr>
          <w:lang w:eastAsia="zh-CN"/>
        </w:rPr>
      </w:pPr>
    </w:p>
    <w:p w14:paraId="4067CADD" w14:textId="14F28E9C" w:rsidR="000D5CEF" w:rsidRDefault="000D5CEF">
      <w:pPr>
        <w:rPr>
          <w:lang w:eastAsia="zh-CN"/>
        </w:rPr>
      </w:pPr>
    </w:p>
    <w:p w14:paraId="7E41C431" w14:textId="59E9AA4D" w:rsidR="000D5CEF" w:rsidRDefault="000D5CEF" w:rsidP="000D5CEF">
      <w:pPr>
        <w:pStyle w:val="Heading2"/>
      </w:pPr>
      <w:r>
        <w:lastRenderedPageBreak/>
        <w:t>Place value table</w:t>
      </w:r>
    </w:p>
    <w:p w14:paraId="5E99715B" w14:textId="77777777" w:rsidR="00EC1F04" w:rsidRPr="00EC1F04" w:rsidRDefault="00EC1F04" w:rsidP="00EC1F04">
      <w:pPr>
        <w:rPr>
          <w:lang w:eastAsia="zh-CN"/>
        </w:rPr>
      </w:pPr>
    </w:p>
    <w:tbl>
      <w:tblPr>
        <w:tblStyle w:val="Tableheader"/>
        <w:tblW w:w="9699" w:type="dxa"/>
        <w:tblLayout w:type="fixed"/>
        <w:tblLook w:val="04A0" w:firstRow="1" w:lastRow="0" w:firstColumn="1" w:lastColumn="0" w:noHBand="0" w:noVBand="1"/>
      </w:tblPr>
      <w:tblGrid>
        <w:gridCol w:w="1077"/>
        <w:gridCol w:w="1078"/>
        <w:gridCol w:w="1078"/>
        <w:gridCol w:w="1077"/>
        <w:gridCol w:w="1078"/>
        <w:gridCol w:w="1078"/>
        <w:gridCol w:w="1077"/>
        <w:gridCol w:w="1078"/>
        <w:gridCol w:w="1078"/>
      </w:tblGrid>
      <w:tr w:rsidR="00191CF6" w14:paraId="7D36D5EE" w14:textId="77777777" w:rsidTr="005302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2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7" w:type="dxa"/>
          </w:tcPr>
          <w:p w14:paraId="24E86867" w14:textId="77777777" w:rsidR="00191CF6" w:rsidRPr="00191CF6" w:rsidRDefault="00191CF6" w:rsidP="00191CF6">
            <w:pPr>
              <w:spacing w:before="192" w:after="192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8" w:type="dxa"/>
          </w:tcPr>
          <w:p w14:paraId="02F9FBAF" w14:textId="719CC1AB" w:rsidR="00191CF6" w:rsidRPr="00191CF6" w:rsidRDefault="00191CF6" w:rsidP="00530252">
            <w:pPr>
              <w:spacing w:before="192" w:after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Millions</w:t>
            </w: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4B3907E5" w14:textId="77777777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7" w:type="dxa"/>
            <w:tcBorders>
              <w:left w:val="single" w:sz="4" w:space="0" w:color="auto"/>
            </w:tcBorders>
          </w:tcPr>
          <w:p w14:paraId="61F063CB" w14:textId="5F6E48B6" w:rsidR="00191CF6" w:rsidRPr="00191CF6" w:rsidRDefault="00191CF6" w:rsidP="00191CF6">
            <w:pPr>
              <w:spacing w:before="192" w:after="19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8" w:type="dxa"/>
          </w:tcPr>
          <w:p w14:paraId="5E315490" w14:textId="6E628108" w:rsidR="00191CF6" w:rsidRPr="00191CF6" w:rsidRDefault="00191CF6" w:rsidP="00191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Thousands</w:t>
            </w: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2585EEC8" w14:textId="77777777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7" w:type="dxa"/>
            <w:tcBorders>
              <w:left w:val="single" w:sz="4" w:space="0" w:color="auto"/>
            </w:tcBorders>
          </w:tcPr>
          <w:p w14:paraId="1E2639A9" w14:textId="22DC1096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78" w:type="dxa"/>
          </w:tcPr>
          <w:p w14:paraId="3B7EDB6A" w14:textId="39762923" w:rsidR="00191CF6" w:rsidRPr="00191CF6" w:rsidRDefault="00191CF6" w:rsidP="00191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078" w:type="dxa"/>
          </w:tcPr>
          <w:p w14:paraId="0CB4553E" w14:textId="5B034C8E" w:rsidR="00191CF6" w:rsidRPr="00191CF6" w:rsidRDefault="00191CF6" w:rsidP="00191C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</w:p>
        </w:tc>
      </w:tr>
      <w:tr w:rsidR="00191CF6" w14:paraId="5C3EFFB1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5E16FE7E" w14:textId="722CDDAC" w:rsidR="00191CF6" w:rsidRPr="00191CF6" w:rsidRDefault="00191CF6" w:rsidP="00191CF6">
            <w:pPr>
              <w:jc w:val="center"/>
              <w:rPr>
                <w:sz w:val="16"/>
                <w:szCs w:val="16"/>
                <w:lang w:eastAsia="zh-CN"/>
              </w:rPr>
            </w:pPr>
            <w:r w:rsidRPr="00191CF6">
              <w:rPr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078" w:type="dxa"/>
          </w:tcPr>
          <w:p w14:paraId="332E219C" w14:textId="3E40FD68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078" w:type="dxa"/>
          </w:tcPr>
          <w:p w14:paraId="0BCC1E7D" w14:textId="5E46443D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077" w:type="dxa"/>
          </w:tcPr>
          <w:p w14:paraId="3BBA0452" w14:textId="65F0B32F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078" w:type="dxa"/>
          </w:tcPr>
          <w:p w14:paraId="6A44972D" w14:textId="785705FB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078" w:type="dxa"/>
          </w:tcPr>
          <w:p w14:paraId="64688DEF" w14:textId="3D8D5FC6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  <w:tc>
          <w:tcPr>
            <w:tcW w:w="1077" w:type="dxa"/>
          </w:tcPr>
          <w:p w14:paraId="1A19FBF1" w14:textId="7BD0477D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Hundreds</w:t>
            </w:r>
          </w:p>
        </w:tc>
        <w:tc>
          <w:tcPr>
            <w:tcW w:w="1078" w:type="dxa"/>
          </w:tcPr>
          <w:p w14:paraId="71E31886" w14:textId="0053929B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Tens</w:t>
            </w:r>
          </w:p>
        </w:tc>
        <w:tc>
          <w:tcPr>
            <w:tcW w:w="1078" w:type="dxa"/>
          </w:tcPr>
          <w:p w14:paraId="3030D3ED" w14:textId="212BF218" w:rsidR="00191CF6" w:rsidRPr="00191CF6" w:rsidRDefault="00191CF6" w:rsidP="00191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  <w:lang w:eastAsia="zh-CN"/>
              </w:rPr>
            </w:pPr>
            <w:r w:rsidRPr="00191CF6">
              <w:rPr>
                <w:b/>
                <w:sz w:val="16"/>
                <w:szCs w:val="16"/>
                <w:lang w:eastAsia="zh-CN"/>
              </w:rPr>
              <w:t>Ones</w:t>
            </w:r>
          </w:p>
        </w:tc>
      </w:tr>
      <w:tr w:rsidR="00191CF6" w14:paraId="046A305C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7806B23F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33F1057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06A588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7E405E9" w14:textId="30BA5975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1C3A8F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A35E62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10CBE2A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78C3FCA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1BFC1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5FAFDC1A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4268043B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2B772C3E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5E91414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8CDDA89" w14:textId="4AD40246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C45C4E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BA00452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4D2AA4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0DB8CF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1BB762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06E2EFD1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780AC8D2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50C7242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2C32D1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89BC4E8" w14:textId="29B3F6AB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ADDF4F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00B64C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5026C15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79D53C7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47E933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02FE02AD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4CE8A800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1481D7A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43AD85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4B16CCF0" w14:textId="14A65A73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4C0ECE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84C377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5EF8FE9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14BB45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051F3A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6354B3B6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2CD1013A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6928C60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C4261C5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65B95D9E" w14:textId="708B588D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3496E2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313093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0C56187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DF47221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5CB4CF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119096C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17752F81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05AC202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759A20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43525072" w14:textId="79ADB13B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7E4F0A4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4F0AB81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0FF04B3C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082E85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917CCD0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BE02D58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57AEC946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676C795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777E28F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06C0DE1F" w14:textId="04A8B830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015FC0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672EEFD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12473435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0AA95FE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B4908B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69E74D23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4BE97F9F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57D1D13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7537496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4029D5EB" w14:textId="5D3B6DA0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0007882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D1BC86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3DE4D61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EF5F7B1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D2BF1C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074FFF8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398F203B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42D44D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5A942D3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EF3F350" w14:textId="47AC56EA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FCA307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AB2D89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A2C071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618452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C22070A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50A91695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1D03376D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1F7213A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766903AC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70F767A" w14:textId="29758886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741104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619FAE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2DBBA04D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120173C8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5CC36FE9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10FFB4EB" w14:textId="77777777" w:rsidTr="005302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74405238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629F23D4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E2E7507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7227E94" w14:textId="35BED00D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015EE2D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30300088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3C913960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A52E04B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8737942" w14:textId="77777777" w:rsidR="00191CF6" w:rsidRPr="00FB2817" w:rsidRDefault="00191CF6" w:rsidP="00191CF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91CF6" w14:paraId="72BBF7F0" w14:textId="77777777" w:rsidTr="005302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14:paraId="3569B757" w14:textId="77777777" w:rsidR="00191CF6" w:rsidRPr="00FB2817" w:rsidRDefault="00191CF6" w:rsidP="00191CF6">
            <w:pPr>
              <w:rPr>
                <w:lang w:eastAsia="zh-CN"/>
              </w:rPr>
            </w:pPr>
          </w:p>
        </w:tc>
        <w:tc>
          <w:tcPr>
            <w:tcW w:w="1078" w:type="dxa"/>
          </w:tcPr>
          <w:p w14:paraId="33AB553B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4EF17CFE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19E0CFAB" w14:textId="274C4E6F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08B8CAA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4A042C7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7" w:type="dxa"/>
          </w:tcPr>
          <w:p w14:paraId="732EB125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614EC50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078" w:type="dxa"/>
          </w:tcPr>
          <w:p w14:paraId="25E8E593" w14:textId="77777777" w:rsidR="00191CF6" w:rsidRPr="00FB2817" w:rsidRDefault="00191CF6" w:rsidP="00191C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38F846FD" w14:textId="77777777" w:rsidR="00FB2817" w:rsidRDefault="00FB2817" w:rsidP="00FB2817">
      <w:pPr>
        <w:rPr>
          <w:lang w:eastAsia="zh-CN"/>
        </w:rPr>
      </w:pPr>
    </w:p>
    <w:sectPr w:rsidR="00FB2817" w:rsidSect="005E18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546A1" w14:textId="77777777" w:rsidR="005F1101" w:rsidRDefault="005F1101">
      <w:r>
        <w:separator/>
      </w:r>
    </w:p>
    <w:p w14:paraId="3DC35D63" w14:textId="77777777" w:rsidR="005F1101" w:rsidRDefault="005F1101"/>
  </w:endnote>
  <w:endnote w:type="continuationSeparator" w:id="0">
    <w:p w14:paraId="2ECB16CB" w14:textId="77777777" w:rsidR="005F1101" w:rsidRDefault="005F1101">
      <w:r>
        <w:continuationSeparator/>
      </w:r>
    </w:p>
    <w:p w14:paraId="403627A3" w14:textId="77777777" w:rsidR="005F1101" w:rsidRDefault="005F11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6CEA4664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721A3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A80BEE">
      <w:t>Words to numb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22C675F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20C91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721A3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795490D9" w:rsidP="00493120">
    <w:pPr>
      <w:pStyle w:val="Logo"/>
    </w:pPr>
    <w:r w:rsidRPr="4231CF6F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9B8A0" w14:textId="77777777" w:rsidR="005F1101" w:rsidRDefault="005F1101">
      <w:r>
        <w:separator/>
      </w:r>
    </w:p>
    <w:p w14:paraId="688C7D5B" w14:textId="77777777" w:rsidR="005F1101" w:rsidRDefault="005F1101"/>
  </w:footnote>
  <w:footnote w:type="continuationSeparator" w:id="0">
    <w:p w14:paraId="7870A4D0" w14:textId="77777777" w:rsidR="005F1101" w:rsidRDefault="005F1101">
      <w:r>
        <w:continuationSeparator/>
      </w:r>
    </w:p>
    <w:p w14:paraId="146FB162" w14:textId="77777777" w:rsidR="005F1101" w:rsidRDefault="005F11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1C56FB" w14:textId="77777777" w:rsidR="00F721A3" w:rsidRDefault="00F721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CE6BE" w14:textId="77777777" w:rsidR="00F721A3" w:rsidRDefault="00F721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67D2933"/>
    <w:multiLevelType w:val="hybridMultilevel"/>
    <w:tmpl w:val="8318C760"/>
    <w:lvl w:ilvl="0" w:tplc="C438388A">
      <w:start w:val="1"/>
      <w:numFmt w:val="decimal"/>
      <w:pStyle w:val="DoEtablelist1numbered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FA775A"/>
    <w:multiLevelType w:val="hybridMultilevel"/>
    <w:tmpl w:val="398CF9E6"/>
    <w:lvl w:ilvl="0" w:tplc="6036966E">
      <w:start w:val="1"/>
      <w:numFmt w:val="lowerLetter"/>
      <w:pStyle w:val="DoEtablelist2numbered"/>
      <w:lvlText w:val="%1."/>
      <w:lvlJc w:val="left"/>
      <w:pPr>
        <w:ind w:left="1032" w:hanging="360"/>
      </w:pPr>
    </w:lvl>
    <w:lvl w:ilvl="1" w:tplc="0C090019" w:tentative="1">
      <w:start w:val="1"/>
      <w:numFmt w:val="lowerLetter"/>
      <w:lvlText w:val="%2."/>
      <w:lvlJc w:val="left"/>
      <w:pPr>
        <w:ind w:left="1752" w:hanging="360"/>
      </w:pPr>
    </w:lvl>
    <w:lvl w:ilvl="2" w:tplc="0C09001B" w:tentative="1">
      <w:start w:val="1"/>
      <w:numFmt w:val="lowerRoman"/>
      <w:lvlText w:val="%3."/>
      <w:lvlJc w:val="right"/>
      <w:pPr>
        <w:ind w:left="2472" w:hanging="180"/>
      </w:pPr>
    </w:lvl>
    <w:lvl w:ilvl="3" w:tplc="0C09000F" w:tentative="1">
      <w:start w:val="1"/>
      <w:numFmt w:val="decimal"/>
      <w:lvlText w:val="%4."/>
      <w:lvlJc w:val="left"/>
      <w:pPr>
        <w:ind w:left="3192" w:hanging="360"/>
      </w:pPr>
    </w:lvl>
    <w:lvl w:ilvl="4" w:tplc="0C090019" w:tentative="1">
      <w:start w:val="1"/>
      <w:numFmt w:val="lowerLetter"/>
      <w:lvlText w:val="%5."/>
      <w:lvlJc w:val="left"/>
      <w:pPr>
        <w:ind w:left="3912" w:hanging="360"/>
      </w:pPr>
    </w:lvl>
    <w:lvl w:ilvl="5" w:tplc="0C09001B" w:tentative="1">
      <w:start w:val="1"/>
      <w:numFmt w:val="lowerRoman"/>
      <w:lvlText w:val="%6."/>
      <w:lvlJc w:val="right"/>
      <w:pPr>
        <w:ind w:left="4632" w:hanging="180"/>
      </w:pPr>
    </w:lvl>
    <w:lvl w:ilvl="6" w:tplc="0C09000F" w:tentative="1">
      <w:start w:val="1"/>
      <w:numFmt w:val="decimal"/>
      <w:lvlText w:val="%7."/>
      <w:lvlJc w:val="left"/>
      <w:pPr>
        <w:ind w:left="5352" w:hanging="360"/>
      </w:pPr>
    </w:lvl>
    <w:lvl w:ilvl="7" w:tplc="0C090019" w:tentative="1">
      <w:start w:val="1"/>
      <w:numFmt w:val="lowerLetter"/>
      <w:lvlText w:val="%8."/>
      <w:lvlJc w:val="left"/>
      <w:pPr>
        <w:ind w:left="6072" w:hanging="360"/>
      </w:pPr>
    </w:lvl>
    <w:lvl w:ilvl="8" w:tplc="0C09001B" w:tentative="1">
      <w:start w:val="1"/>
      <w:numFmt w:val="lowerRoman"/>
      <w:lvlText w:val="%9."/>
      <w:lvlJc w:val="right"/>
      <w:pPr>
        <w:ind w:left="6792" w:hanging="180"/>
      </w:pPr>
    </w:lvl>
  </w:abstractNum>
  <w:abstractNum w:abstractNumId="15" w15:restartNumberingAfterBreak="0">
    <w:nsid w:val="54545CDA"/>
    <w:multiLevelType w:val="hybridMultilevel"/>
    <w:tmpl w:val="C7BE53E6"/>
    <w:lvl w:ilvl="0" w:tplc="FF22852E">
      <w:start w:val="1"/>
      <w:numFmt w:val="bullet"/>
      <w:pStyle w:val="DoEtablelist1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93FA66CE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2F29FB"/>
    <w:multiLevelType w:val="hybridMultilevel"/>
    <w:tmpl w:val="88FA859A"/>
    <w:lvl w:ilvl="0" w:tplc="CC16EB4A">
      <w:start w:val="1"/>
      <w:numFmt w:val="bullet"/>
      <w:pStyle w:val="DoEtablelist2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A15CCF2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2"/>
  </w:num>
  <w:num w:numId="8">
    <w:abstractNumId w:val="10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4"/>
  </w:num>
  <w:num w:numId="33">
    <w:abstractNumId w:val="19"/>
  </w:num>
  <w:num w:numId="34">
    <w:abstractNumId w:val="21"/>
  </w:num>
  <w:num w:numId="35">
    <w:abstractNumId w:val="15"/>
  </w:num>
  <w:num w:numId="36">
    <w:abstractNumId w:val="12"/>
  </w:num>
  <w:num w:numId="37">
    <w:abstractNumId w:val="23"/>
  </w:num>
  <w:num w:numId="3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Q2sTQ1NzezNDNT0lEKTi0uzszPAykwrAUASScA1y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62A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B6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548"/>
    <w:rsid w:val="000B4F65"/>
    <w:rsid w:val="000B5D44"/>
    <w:rsid w:val="000B75CB"/>
    <w:rsid w:val="000B7D49"/>
    <w:rsid w:val="000C0D42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5CEF"/>
    <w:rsid w:val="000D64D8"/>
    <w:rsid w:val="000D7D01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46A"/>
    <w:rsid w:val="0015446A"/>
    <w:rsid w:val="0015487C"/>
    <w:rsid w:val="00155144"/>
    <w:rsid w:val="0015712E"/>
    <w:rsid w:val="00157AE1"/>
    <w:rsid w:val="00161B0D"/>
    <w:rsid w:val="00162855"/>
    <w:rsid w:val="00162C3A"/>
    <w:rsid w:val="00165FF0"/>
    <w:rsid w:val="0017075C"/>
    <w:rsid w:val="00170CB5"/>
    <w:rsid w:val="00171601"/>
    <w:rsid w:val="00173DC3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CF6"/>
    <w:rsid w:val="00191D2F"/>
    <w:rsid w:val="00191F45"/>
    <w:rsid w:val="00193503"/>
    <w:rsid w:val="001939CA"/>
    <w:rsid w:val="00193B82"/>
    <w:rsid w:val="00195D00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B6B22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85F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DEE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8C7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58F8"/>
    <w:rsid w:val="003B7BBB"/>
    <w:rsid w:val="003C098A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A0"/>
    <w:rsid w:val="00421CC4"/>
    <w:rsid w:val="0042354D"/>
    <w:rsid w:val="004259A6"/>
    <w:rsid w:val="00425CCF"/>
    <w:rsid w:val="00430D80"/>
    <w:rsid w:val="004317B5"/>
    <w:rsid w:val="00431E3D"/>
    <w:rsid w:val="00432CE9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53BD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252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05DB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416"/>
    <w:rsid w:val="005D5A78"/>
    <w:rsid w:val="005D5DB0"/>
    <w:rsid w:val="005E0B43"/>
    <w:rsid w:val="005E1897"/>
    <w:rsid w:val="005E4742"/>
    <w:rsid w:val="005E6829"/>
    <w:rsid w:val="005F10D4"/>
    <w:rsid w:val="005F1101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DF7"/>
    <w:rsid w:val="00653AB0"/>
    <w:rsid w:val="00653C5D"/>
    <w:rsid w:val="006544A7"/>
    <w:rsid w:val="006552BE"/>
    <w:rsid w:val="0065755F"/>
    <w:rsid w:val="006618E3"/>
    <w:rsid w:val="00661D06"/>
    <w:rsid w:val="006638B4"/>
    <w:rsid w:val="0066400D"/>
    <w:rsid w:val="006644C4"/>
    <w:rsid w:val="0066665B"/>
    <w:rsid w:val="00670EE3"/>
    <w:rsid w:val="00671DB4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4DFC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75A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BAA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6F7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48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4E84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0B26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4F59"/>
    <w:rsid w:val="00905926"/>
    <w:rsid w:val="0090604A"/>
    <w:rsid w:val="009078AB"/>
    <w:rsid w:val="0091055E"/>
    <w:rsid w:val="0091080B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C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0E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650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E50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0C91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0BEE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330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8BF"/>
    <w:rsid w:val="00B43107"/>
    <w:rsid w:val="00B45AC4"/>
    <w:rsid w:val="00B45E0A"/>
    <w:rsid w:val="00B47A18"/>
    <w:rsid w:val="00B51CD5"/>
    <w:rsid w:val="00B5212F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A05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3E2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5D15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05F4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E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4625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AD0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597"/>
    <w:rsid w:val="00E052B1"/>
    <w:rsid w:val="00E05886"/>
    <w:rsid w:val="00E104C6"/>
    <w:rsid w:val="00E10C02"/>
    <w:rsid w:val="00E1228C"/>
    <w:rsid w:val="00E137F4"/>
    <w:rsid w:val="00E164F2"/>
    <w:rsid w:val="00E16F61"/>
    <w:rsid w:val="00E178A7"/>
    <w:rsid w:val="00E20F6A"/>
    <w:rsid w:val="00E21A25"/>
    <w:rsid w:val="00E228AD"/>
    <w:rsid w:val="00E23303"/>
    <w:rsid w:val="00E253CA"/>
    <w:rsid w:val="00E2771C"/>
    <w:rsid w:val="00E31D50"/>
    <w:rsid w:val="00E324D9"/>
    <w:rsid w:val="00E331FB"/>
    <w:rsid w:val="00E33DF4"/>
    <w:rsid w:val="00E34707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2F1"/>
    <w:rsid w:val="00E7295C"/>
    <w:rsid w:val="00E73306"/>
    <w:rsid w:val="00E74817"/>
    <w:rsid w:val="00E74FE4"/>
    <w:rsid w:val="00E7547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015"/>
    <w:rsid w:val="00EB7598"/>
    <w:rsid w:val="00EB7885"/>
    <w:rsid w:val="00EC0998"/>
    <w:rsid w:val="00EC1F04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EA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308"/>
    <w:rsid w:val="00F45537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3905"/>
    <w:rsid w:val="00F642AF"/>
    <w:rsid w:val="00F650B4"/>
    <w:rsid w:val="00F65901"/>
    <w:rsid w:val="00F66B95"/>
    <w:rsid w:val="00F706AA"/>
    <w:rsid w:val="00F71215"/>
    <w:rsid w:val="00F715D0"/>
    <w:rsid w:val="00F717E7"/>
    <w:rsid w:val="00F721A3"/>
    <w:rsid w:val="00F724A1"/>
    <w:rsid w:val="00F7288E"/>
    <w:rsid w:val="00F740FA"/>
    <w:rsid w:val="00F7632C"/>
    <w:rsid w:val="00F76A4E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17"/>
    <w:rsid w:val="00FB3570"/>
    <w:rsid w:val="00FB38D8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FCF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572229D"/>
    <w:rsid w:val="2EC31542"/>
    <w:rsid w:val="4231CF6F"/>
    <w:rsid w:val="51122F35"/>
    <w:rsid w:val="7954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DoEreference2018">
    <w:name w:val="DoE reference 2018"/>
    <w:basedOn w:val="Normal"/>
    <w:next w:val="Normal"/>
    <w:qFormat/>
    <w:locked/>
    <w:rsid w:val="00E0359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D6E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B22"/>
    <w:rPr>
      <w:color w:val="605E5C"/>
      <w:shd w:val="clear" w:color="auto" w:fill="E1DFDD"/>
    </w:rPr>
  </w:style>
  <w:style w:type="paragraph" w:customStyle="1" w:styleId="DoETableHeading">
    <w:name w:val="DoE Table Heading"/>
    <w:basedOn w:val="Normal"/>
    <w:qFormat/>
    <w:rsid w:val="008706F7"/>
    <w:pPr>
      <w:spacing w:before="80" w:after="80" w:line="260" w:lineRule="atLeast"/>
    </w:pPr>
    <w:rPr>
      <w:b/>
      <w:bCs/>
      <w:sz w:val="22"/>
      <w:lang w:eastAsia="zh-CN"/>
    </w:rPr>
  </w:style>
  <w:style w:type="paragraph" w:customStyle="1" w:styleId="DoEtabletext">
    <w:name w:val="DoE table text"/>
    <w:basedOn w:val="Normal"/>
    <w:qFormat/>
    <w:rsid w:val="00953CC1"/>
    <w:pPr>
      <w:spacing w:before="80" w:after="80" w:line="260" w:lineRule="atLeast"/>
    </w:pPr>
    <w:rPr>
      <w:sz w:val="20"/>
      <w:lang w:eastAsia="zh-CN"/>
    </w:rPr>
  </w:style>
  <w:style w:type="paragraph" w:customStyle="1" w:styleId="DoEtablelist1bullet">
    <w:name w:val="DoE table list 1 bullet"/>
    <w:basedOn w:val="DoEtabletext"/>
    <w:qFormat/>
    <w:rsid w:val="00CA05F4"/>
    <w:pPr>
      <w:numPr>
        <w:numId w:val="35"/>
      </w:numPr>
      <w:spacing w:after="40" w:line="240" w:lineRule="atLeast"/>
      <w:ind w:left="340" w:hanging="227"/>
    </w:pPr>
  </w:style>
  <w:style w:type="paragraph" w:customStyle="1" w:styleId="DoEtablelist1numbered">
    <w:name w:val="DoE table list 1 numbered"/>
    <w:basedOn w:val="DoEtabletext"/>
    <w:qFormat/>
    <w:rsid w:val="00CA05F4"/>
    <w:pPr>
      <w:numPr>
        <w:numId w:val="36"/>
      </w:numPr>
      <w:spacing w:after="40" w:line="240" w:lineRule="atLeast"/>
      <w:ind w:left="340" w:hanging="227"/>
    </w:pPr>
  </w:style>
  <w:style w:type="paragraph" w:customStyle="1" w:styleId="DoEtablelist2bullet">
    <w:name w:val="DoE table list 2 bullet"/>
    <w:basedOn w:val="DoEtabletext"/>
    <w:qFormat/>
    <w:rsid w:val="00CA05F4"/>
    <w:pPr>
      <w:numPr>
        <w:numId w:val="37"/>
      </w:numPr>
      <w:spacing w:after="40" w:line="240" w:lineRule="atLeast"/>
      <w:ind w:left="596" w:hanging="284"/>
    </w:pPr>
  </w:style>
  <w:style w:type="paragraph" w:customStyle="1" w:styleId="DoEtablelist2numbered">
    <w:name w:val="DoE table list 2 numbered"/>
    <w:basedOn w:val="DoEtabletext"/>
    <w:qFormat/>
    <w:rsid w:val="00CA05F4"/>
    <w:pPr>
      <w:numPr>
        <w:numId w:val="38"/>
      </w:numPr>
      <w:spacing w:after="40" w:line="240" w:lineRule="atLeast"/>
      <w:ind w:left="596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79DD4A-4089-4B51-BC0B-D95FD1D9FD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358C45-57B3-4AED-A518-0D642A0C5E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CBFD8F-88CB-4B00-86E5-FF16C9F7A45D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02777ac0-bca4-49b9-b304-d2b7eff515d1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82035EB-ED76-484A-9C9E-25C8EC8FD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 to numbers</dc:title>
  <dc:subject/>
  <dc:creator>Vas Ratusau</dc:creator>
  <cp:keywords>Stage 6</cp:keywords>
  <dc:description/>
  <cp:lastModifiedBy>Vas Ratusau</cp:lastModifiedBy>
  <cp:revision>2</cp:revision>
  <dcterms:created xsi:type="dcterms:W3CDTF">2021-02-16T01:10:00Z</dcterms:created>
  <dcterms:modified xsi:type="dcterms:W3CDTF">2021-02-16T01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